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c71c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4580e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bfb15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337e9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ec72e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8da8d5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854ea0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d7511c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11:01:17Z</dcterms:created>
  <dcterms:modified xsi:type="dcterms:W3CDTF">2022-01-20T11:01:17Z</dcterms:modified>
</cp:coreProperties>
</file>